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2AE09D" w14:textId="77777777" w:rsidR="00BF2C40" w:rsidRPr="000E764D" w:rsidRDefault="00BF2C40" w:rsidP="00BF2C40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Web Development Fundamentals Spring 2021</w:t>
      </w:r>
    </w:p>
    <w:p w14:paraId="6DFA4CEB" w14:textId="3119A766" w:rsidR="000B41BE" w:rsidRDefault="00F6225B" w:rsidP="0046166E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C2445A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690" w:type="dxa"/>
        <w:tblLayout w:type="fixed"/>
        <w:tblLook w:val="04A0" w:firstRow="1" w:lastRow="0" w:firstColumn="1" w:lastColumn="0" w:noHBand="0" w:noVBand="1"/>
      </w:tblPr>
      <w:tblGrid>
        <w:gridCol w:w="3561"/>
        <w:gridCol w:w="820"/>
        <w:gridCol w:w="1327"/>
        <w:gridCol w:w="3074"/>
        <w:gridCol w:w="908"/>
      </w:tblGrid>
      <w:tr w:rsidR="000B41BE" w:rsidRPr="00B1230E" w14:paraId="61D71ADC" w14:textId="77777777" w:rsidTr="00960E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82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327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074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908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142E5E83" w14:textId="639CCA29" w:rsidR="000B41BE" w:rsidRDefault="00B744EF" w:rsidP="000B41BE">
            <w:pPr>
              <w:pStyle w:val="NoSpacing"/>
              <w:numPr>
                <w:ilvl w:val="0"/>
                <w:numId w:val="8"/>
              </w:numPr>
            </w:pPr>
            <w:r>
              <w:t>Create Product</w:t>
            </w:r>
          </w:p>
        </w:tc>
        <w:tc>
          <w:tcPr>
            <w:tcW w:w="820" w:type="dxa"/>
          </w:tcPr>
          <w:p w14:paraId="51EC9357" w14:textId="2F643E01" w:rsidR="000B41BE" w:rsidRDefault="00D055C6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  <w:r w:rsidR="000D07D5">
              <w:t>5</w:t>
            </w:r>
          </w:p>
        </w:tc>
        <w:tc>
          <w:tcPr>
            <w:tcW w:w="1327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2377" w14:paraId="717D6627" w14:textId="77777777" w:rsidTr="00960E46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1D8A857" w14:textId="35E07792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List Products</w:t>
            </w:r>
          </w:p>
        </w:tc>
        <w:tc>
          <w:tcPr>
            <w:tcW w:w="820" w:type="dxa"/>
          </w:tcPr>
          <w:p w14:paraId="7FBEFCD3" w14:textId="7E2C4E95" w:rsidR="00C22377" w:rsidRDefault="000D07D5" w:rsidP="00C2237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327" w:type="dxa"/>
          </w:tcPr>
          <w:p w14:paraId="5CF62815" w14:textId="77777777" w:rsidR="00C22377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6A6C8A2A" w14:textId="77777777" w:rsidR="00C22377" w:rsidRPr="009E1EB6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60FD539C" w14:textId="77777777" w:rsidR="00C22377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2377" w14:paraId="034135D0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FC44D52" w14:textId="30287ECC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Edit Product</w:t>
            </w:r>
          </w:p>
        </w:tc>
        <w:tc>
          <w:tcPr>
            <w:tcW w:w="820" w:type="dxa"/>
          </w:tcPr>
          <w:p w14:paraId="08D73CDA" w14:textId="464C066E" w:rsidR="00C22377" w:rsidRDefault="000D07D5" w:rsidP="00C223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327" w:type="dxa"/>
          </w:tcPr>
          <w:p w14:paraId="4446268D" w14:textId="77777777" w:rsidR="00C22377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5241C145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3FA049EF" w14:textId="77777777" w:rsidR="00C22377" w:rsidRDefault="00C22377" w:rsidP="00C223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2377" w14:paraId="10668AC4" w14:textId="77777777" w:rsidTr="00960E46">
        <w:trPr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77BA13D2" w14:textId="2FA60FE2" w:rsidR="00C22377" w:rsidRDefault="00C22377" w:rsidP="00C22377">
            <w:pPr>
              <w:pStyle w:val="NoSpacing"/>
              <w:numPr>
                <w:ilvl w:val="0"/>
                <w:numId w:val="8"/>
              </w:numPr>
            </w:pPr>
            <w:r>
              <w:t>Delete Product</w:t>
            </w:r>
          </w:p>
        </w:tc>
        <w:tc>
          <w:tcPr>
            <w:tcW w:w="820" w:type="dxa"/>
          </w:tcPr>
          <w:p w14:paraId="38976663" w14:textId="4FEF669C" w:rsidR="00C22377" w:rsidRDefault="000D07D5" w:rsidP="00C2237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327" w:type="dxa"/>
          </w:tcPr>
          <w:p w14:paraId="233FC18D" w14:textId="77777777" w:rsidR="00C22377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5FF1130A" w14:textId="77777777" w:rsidR="00C22377" w:rsidRPr="009E1EB6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08" w:type="dxa"/>
          </w:tcPr>
          <w:p w14:paraId="3E745826" w14:textId="77777777" w:rsidR="00C22377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C23EB" w14:paraId="1E38421C" w14:textId="77777777" w:rsidTr="00960E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48E63654" w14:textId="77777777" w:rsidR="00C22377" w:rsidRPr="009E1EB6" w:rsidRDefault="00C22377" w:rsidP="00C22377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820" w:type="dxa"/>
          </w:tcPr>
          <w:p w14:paraId="42BF060A" w14:textId="77777777" w:rsidR="00C22377" w:rsidRPr="009E1EB6" w:rsidRDefault="00C22377" w:rsidP="00C2237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327" w:type="dxa"/>
          </w:tcPr>
          <w:p w14:paraId="35577916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77CD1775" w14:textId="77777777" w:rsidR="00C22377" w:rsidRPr="009E1EB6" w:rsidRDefault="00C22377" w:rsidP="00C22377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08" w:type="dxa"/>
          </w:tcPr>
          <w:p w14:paraId="1209D4E0" w14:textId="77777777" w:rsidR="00C22377" w:rsidRPr="009E1EB6" w:rsidRDefault="00C22377" w:rsidP="00C22377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C22377" w14:paraId="180C7D3B" w14:textId="77777777" w:rsidTr="00960E46">
        <w:trPr>
          <w:trHeight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F4CF081" w14:textId="77777777" w:rsidR="00C22377" w:rsidRPr="00697905" w:rsidRDefault="00C22377" w:rsidP="00C22377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820" w:type="dxa"/>
          </w:tcPr>
          <w:p w14:paraId="75B377E0" w14:textId="77777777" w:rsidR="00C22377" w:rsidRPr="00697905" w:rsidRDefault="00C22377" w:rsidP="00C22377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327" w:type="dxa"/>
          </w:tcPr>
          <w:p w14:paraId="010AC5B0" w14:textId="77777777" w:rsidR="00C22377" w:rsidRPr="00697905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14:paraId="154EA76A" w14:textId="77777777" w:rsidR="00C22377" w:rsidRPr="00697905" w:rsidRDefault="00C22377" w:rsidP="00C22377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908" w:type="dxa"/>
          </w:tcPr>
          <w:p w14:paraId="05794303" w14:textId="77777777" w:rsidR="00C22377" w:rsidRPr="00697905" w:rsidRDefault="00C22377" w:rsidP="00C22377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04495438" w14:textId="3BE858AE" w:rsidR="000B41BE" w:rsidRDefault="000B41BE" w:rsidP="000B41BE">
      <w:pPr>
        <w:jc w:val="both"/>
        <w:rPr>
          <w:b/>
          <w:sz w:val="20"/>
          <w:szCs w:val="20"/>
          <w:vertAlign w:val="superscript"/>
        </w:rPr>
      </w:pPr>
    </w:p>
    <w:p w14:paraId="79C5F564" w14:textId="77777777" w:rsidR="004C460D" w:rsidRPr="0048231C" w:rsidRDefault="004C460D" w:rsidP="004C460D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3A63FD15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28F0DCEE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3B58692F" w14:textId="77777777" w:rsidR="004C460D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9C7F7EE" w14:textId="77777777" w:rsidR="004C460D" w:rsidRPr="00467425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177F46B8" w14:textId="77777777" w:rsidR="004C460D" w:rsidRPr="00E8529A" w:rsidRDefault="004C460D" w:rsidP="004C460D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8C8D1D8" w14:textId="77777777" w:rsidR="004C460D" w:rsidRDefault="004C460D" w:rsidP="004C460D"/>
    <w:p w14:paraId="5B9EE50C" w14:textId="77777777" w:rsidR="004C460D" w:rsidRDefault="004C460D" w:rsidP="000B41BE">
      <w:pPr>
        <w:jc w:val="both"/>
        <w:rPr>
          <w:sz w:val="20"/>
          <w:szCs w:val="20"/>
        </w:rPr>
      </w:pPr>
    </w:p>
    <w:p w14:paraId="0C308E86" w14:textId="77777777" w:rsidR="000B41BE" w:rsidRDefault="000B41BE" w:rsidP="000B41BE">
      <w:pPr>
        <w:jc w:val="both"/>
        <w:rPr>
          <w:sz w:val="20"/>
          <w:szCs w:val="20"/>
        </w:rPr>
      </w:pPr>
    </w:p>
    <w:p w14:paraId="3DD85FEB" w14:textId="77777777" w:rsidR="000B41BE" w:rsidRDefault="000B41BE" w:rsidP="000B41BE">
      <w:pPr>
        <w:jc w:val="both"/>
        <w:rPr>
          <w:sz w:val="20"/>
          <w:szCs w:val="20"/>
        </w:rPr>
      </w:pPr>
    </w:p>
    <w:p w14:paraId="30E4832A" w14:textId="77777777" w:rsidR="000B41BE" w:rsidRDefault="000B41BE" w:rsidP="000B41BE">
      <w:pPr>
        <w:jc w:val="both"/>
        <w:rPr>
          <w:sz w:val="20"/>
          <w:szCs w:val="20"/>
        </w:rPr>
      </w:pPr>
    </w:p>
    <w:p w14:paraId="4988BAAC" w14:textId="77777777" w:rsidR="000B41BE" w:rsidRDefault="000B41BE" w:rsidP="000B41BE">
      <w:pPr>
        <w:jc w:val="both"/>
        <w:rPr>
          <w:sz w:val="20"/>
          <w:szCs w:val="20"/>
        </w:rPr>
      </w:pPr>
    </w:p>
    <w:p w14:paraId="1D6E3F37" w14:textId="77777777" w:rsidR="000B41BE" w:rsidRDefault="000B41BE" w:rsidP="000B41BE">
      <w:pPr>
        <w:jc w:val="both"/>
        <w:rPr>
          <w:sz w:val="20"/>
          <w:szCs w:val="20"/>
        </w:rPr>
      </w:pPr>
    </w:p>
    <w:p w14:paraId="38E8568C" w14:textId="0320AD5D" w:rsidR="0083533C" w:rsidRDefault="0083533C" w:rsidP="0083533C">
      <w:pPr>
        <w:pStyle w:val="Heading2"/>
      </w:pPr>
    </w:p>
    <w:p w14:paraId="17A77705" w14:textId="0E8DB112" w:rsidR="002F77B1" w:rsidRDefault="002F77B1" w:rsidP="002F77B1"/>
    <w:p w14:paraId="6CCEB722" w14:textId="77777777" w:rsidR="002F77B1" w:rsidRPr="002F77B1" w:rsidRDefault="002F77B1" w:rsidP="002F77B1"/>
    <w:p w14:paraId="1653F21A" w14:textId="6D0A22DC" w:rsidR="000B41BE" w:rsidRDefault="000B41BE" w:rsidP="0083533C">
      <w:pPr>
        <w:pStyle w:val="Heading2"/>
      </w:pPr>
      <w:r>
        <w:lastRenderedPageBreak/>
        <w:t>Testing evidence (You should provide a screenshot of your work)</w:t>
      </w:r>
    </w:p>
    <w:p w14:paraId="2D7B7CEE" w14:textId="77777777" w:rsidR="000B41BE" w:rsidRDefault="000B41BE" w:rsidP="000B41BE"/>
    <w:p w14:paraId="1E245EAE" w14:textId="37756434" w:rsidR="00782EFC" w:rsidRPr="00782EFC" w:rsidRDefault="007B6413" w:rsidP="00782EFC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4C460D">
        <w:t>Create new product</w:t>
      </w:r>
    </w:p>
    <w:p w14:paraId="2B1C0933" w14:textId="1BB986CF" w:rsidR="007B6413" w:rsidRPr="007B6413" w:rsidRDefault="007B6413" w:rsidP="007B6413">
      <w:pPr>
        <w:pStyle w:val="Heading2"/>
        <w:numPr>
          <w:ilvl w:val="1"/>
          <w:numId w:val="5"/>
        </w:numPr>
        <w:spacing w:after="240"/>
      </w:pPr>
      <w:r>
        <w:t xml:space="preserve"> Edit Product</w:t>
      </w:r>
    </w:p>
    <w:p w14:paraId="288A1A11" w14:textId="4F982F17" w:rsidR="000B41BE" w:rsidRPr="00E0476F" w:rsidRDefault="007B6413" w:rsidP="000B41BE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D0134">
        <w:t>List</w:t>
      </w:r>
      <w:r>
        <w:t xml:space="preserve"> Product</w:t>
      </w:r>
    </w:p>
    <w:p w14:paraId="586A736B" w14:textId="02D83B5C" w:rsidR="007B6413" w:rsidRPr="00E0476F" w:rsidRDefault="007B6413" w:rsidP="007B6413">
      <w:pPr>
        <w:pStyle w:val="Heading2"/>
        <w:numPr>
          <w:ilvl w:val="1"/>
          <w:numId w:val="5"/>
        </w:numPr>
        <w:spacing w:after="240"/>
      </w:pPr>
      <w:r>
        <w:t xml:space="preserve"> Delete Product</w:t>
      </w:r>
    </w:p>
    <w:p w14:paraId="45581871" w14:textId="0E627538" w:rsidR="00925AA4" w:rsidRDefault="00925AA4" w:rsidP="000B41BE"/>
    <w:p w14:paraId="72378EB4" w14:textId="77777777" w:rsidR="007B6413" w:rsidRPr="000B41BE" w:rsidRDefault="007B6413" w:rsidP="000B41BE"/>
    <w:sectPr w:rsidR="007B6413" w:rsidRPr="000B41BE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E02B49" w14:textId="77777777" w:rsidR="001002B4" w:rsidRDefault="001002B4" w:rsidP="007D42BF">
      <w:pPr>
        <w:spacing w:after="0" w:line="240" w:lineRule="auto"/>
      </w:pPr>
      <w:r>
        <w:separator/>
      </w:r>
    </w:p>
  </w:endnote>
  <w:endnote w:type="continuationSeparator" w:id="0">
    <w:p w14:paraId="593640AB" w14:textId="77777777" w:rsidR="001002B4" w:rsidRDefault="001002B4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F1651C" w14:textId="77777777" w:rsidR="001002B4" w:rsidRDefault="001002B4" w:rsidP="007D42BF">
      <w:pPr>
        <w:spacing w:after="0" w:line="240" w:lineRule="auto"/>
      </w:pPr>
      <w:r>
        <w:separator/>
      </w:r>
    </w:p>
  </w:footnote>
  <w:footnote w:type="continuationSeparator" w:id="0">
    <w:p w14:paraId="72CCA883" w14:textId="77777777" w:rsidR="001002B4" w:rsidRDefault="001002B4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B41BE"/>
    <w:rsid w:val="000D07D5"/>
    <w:rsid w:val="000D1D13"/>
    <w:rsid w:val="000E65E8"/>
    <w:rsid w:val="000E764D"/>
    <w:rsid w:val="000F1DB3"/>
    <w:rsid w:val="000F6D23"/>
    <w:rsid w:val="001002B4"/>
    <w:rsid w:val="001136BA"/>
    <w:rsid w:val="00123CEF"/>
    <w:rsid w:val="00145075"/>
    <w:rsid w:val="001B7447"/>
    <w:rsid w:val="001D0134"/>
    <w:rsid w:val="001D0F47"/>
    <w:rsid w:val="001E676E"/>
    <w:rsid w:val="00202631"/>
    <w:rsid w:val="00230B4D"/>
    <w:rsid w:val="002E01D2"/>
    <w:rsid w:val="002E3907"/>
    <w:rsid w:val="002F77B1"/>
    <w:rsid w:val="003110A6"/>
    <w:rsid w:val="0034257A"/>
    <w:rsid w:val="003466F3"/>
    <w:rsid w:val="003736EE"/>
    <w:rsid w:val="00390B2D"/>
    <w:rsid w:val="003B6632"/>
    <w:rsid w:val="003B7C97"/>
    <w:rsid w:val="003C23EB"/>
    <w:rsid w:val="003C7D74"/>
    <w:rsid w:val="003F3C9F"/>
    <w:rsid w:val="00445C27"/>
    <w:rsid w:val="00456935"/>
    <w:rsid w:val="0046166E"/>
    <w:rsid w:val="00483FF5"/>
    <w:rsid w:val="004B6024"/>
    <w:rsid w:val="004C460D"/>
    <w:rsid w:val="004C5A33"/>
    <w:rsid w:val="004C670C"/>
    <w:rsid w:val="004E3D11"/>
    <w:rsid w:val="00546A06"/>
    <w:rsid w:val="00565188"/>
    <w:rsid w:val="00574894"/>
    <w:rsid w:val="005807D2"/>
    <w:rsid w:val="00594248"/>
    <w:rsid w:val="005C6BEF"/>
    <w:rsid w:val="005C77BC"/>
    <w:rsid w:val="005E1391"/>
    <w:rsid w:val="0062784F"/>
    <w:rsid w:val="00655CD6"/>
    <w:rsid w:val="006563AE"/>
    <w:rsid w:val="0068357C"/>
    <w:rsid w:val="0068464C"/>
    <w:rsid w:val="006C333C"/>
    <w:rsid w:val="006C42DC"/>
    <w:rsid w:val="0071727D"/>
    <w:rsid w:val="007642E8"/>
    <w:rsid w:val="00773757"/>
    <w:rsid w:val="00782EFC"/>
    <w:rsid w:val="007B6413"/>
    <w:rsid w:val="007D337A"/>
    <w:rsid w:val="007D42BF"/>
    <w:rsid w:val="008050B2"/>
    <w:rsid w:val="0082546C"/>
    <w:rsid w:val="0083533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60E46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744EF"/>
    <w:rsid w:val="00B8118E"/>
    <w:rsid w:val="00BD5B70"/>
    <w:rsid w:val="00BF2C40"/>
    <w:rsid w:val="00C0601C"/>
    <w:rsid w:val="00C06426"/>
    <w:rsid w:val="00C0725C"/>
    <w:rsid w:val="00C22377"/>
    <w:rsid w:val="00C2445A"/>
    <w:rsid w:val="00C42BF4"/>
    <w:rsid w:val="00CB2566"/>
    <w:rsid w:val="00CC38C2"/>
    <w:rsid w:val="00CD6CBC"/>
    <w:rsid w:val="00CF0617"/>
    <w:rsid w:val="00D055C6"/>
    <w:rsid w:val="00D066A6"/>
    <w:rsid w:val="00D14218"/>
    <w:rsid w:val="00D16E52"/>
    <w:rsid w:val="00D40C39"/>
    <w:rsid w:val="00D47A71"/>
    <w:rsid w:val="00DC1AD3"/>
    <w:rsid w:val="00DE03B0"/>
    <w:rsid w:val="00E0476F"/>
    <w:rsid w:val="00E51125"/>
    <w:rsid w:val="00EF5FA0"/>
    <w:rsid w:val="00F25691"/>
    <w:rsid w:val="00F5327A"/>
    <w:rsid w:val="00F6225B"/>
    <w:rsid w:val="00F713A4"/>
    <w:rsid w:val="00F77A6E"/>
    <w:rsid w:val="00F93229"/>
    <w:rsid w:val="00FB4989"/>
    <w:rsid w:val="00FD1ABC"/>
    <w:rsid w:val="00FE37E4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C460D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4</cp:revision>
  <dcterms:created xsi:type="dcterms:W3CDTF">2021-03-18T19:13:00Z</dcterms:created>
  <dcterms:modified xsi:type="dcterms:W3CDTF">2021-04-08T22:52:00Z</dcterms:modified>
</cp:coreProperties>
</file>